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B4BF4" w14:textId="77777777" w:rsidR="00C8770C" w:rsidRPr="00CF34DA" w:rsidRDefault="00C8770C" w:rsidP="00C8770C">
      <w:pPr>
        <w:pStyle w:val="NoSpacing"/>
        <w:rPr>
          <w:b/>
        </w:rPr>
      </w:pPr>
      <w:r w:rsidRPr="00CF34DA">
        <w:rPr>
          <w:b/>
        </w:rPr>
        <w:t>Research Participation Informed Consent Form</w:t>
      </w:r>
    </w:p>
    <w:p w14:paraId="3A0D8900" w14:textId="77777777" w:rsidR="00C8770C" w:rsidRDefault="00C8770C" w:rsidP="00C8770C">
      <w:pPr>
        <w:pStyle w:val="NoSpacing"/>
      </w:pPr>
      <w:r w:rsidRPr="00CF34DA">
        <w:rPr>
          <w:highlight w:val="yellow"/>
        </w:rPr>
        <w:t>__________</w:t>
      </w:r>
      <w:r>
        <w:t xml:space="preserve"> Department</w:t>
      </w:r>
    </w:p>
    <w:p w14:paraId="344D8D6B" w14:textId="77777777" w:rsidR="00C8770C" w:rsidRDefault="00C8770C" w:rsidP="00C8770C">
      <w:pPr>
        <w:pStyle w:val="NoSpacing"/>
      </w:pPr>
      <w:r>
        <w:t>William &amp; Mary</w:t>
      </w:r>
    </w:p>
    <w:p w14:paraId="1E371DE3" w14:textId="77777777" w:rsidR="00C8770C" w:rsidRDefault="00C8770C" w:rsidP="00C8770C">
      <w:pPr>
        <w:pStyle w:val="NoSpacing"/>
      </w:pPr>
    </w:p>
    <w:p w14:paraId="4382430A" w14:textId="3A0DD091" w:rsidR="00C8770C" w:rsidRDefault="00C8770C" w:rsidP="00C8770C">
      <w:pPr>
        <w:pStyle w:val="NoSpacing"/>
      </w:pPr>
      <w:r>
        <w:t xml:space="preserve">Protocol #: </w:t>
      </w:r>
      <w:proofErr w:type="spellStart"/>
      <w:r>
        <w:t>StudentIRB</w:t>
      </w:r>
      <w:proofErr w:type="spellEnd"/>
      <w:r>
        <w:t>-</w:t>
      </w:r>
      <w:r w:rsidR="00846FF8" w:rsidRPr="00846FF8">
        <w:rPr>
          <w:highlight w:val="yellow"/>
        </w:rPr>
        <w:t>year</w:t>
      </w:r>
      <w:r>
        <w:t>-</w:t>
      </w:r>
      <w:r w:rsidRPr="00CF34DA">
        <w:rPr>
          <w:highlight w:val="yellow"/>
        </w:rPr>
        <w:t>xx-xx-</w:t>
      </w:r>
      <w:proofErr w:type="spellStart"/>
      <w:r w:rsidRPr="00CF34DA">
        <w:rPr>
          <w:highlight w:val="yellow"/>
        </w:rPr>
        <w:t>xxxxx</w:t>
      </w:r>
      <w:proofErr w:type="spellEnd"/>
    </w:p>
    <w:p w14:paraId="7752AB99" w14:textId="77777777" w:rsidR="00C8770C" w:rsidRDefault="00C8770C" w:rsidP="00C8770C">
      <w:pPr>
        <w:pStyle w:val="NoSpacing"/>
      </w:pPr>
      <w:r>
        <w:t>Title:</w:t>
      </w:r>
      <w:r w:rsidR="00CF34DA">
        <w:t xml:space="preserve"> </w:t>
      </w:r>
      <w:r w:rsidR="0044540D">
        <w:t xml:space="preserve"> T</w:t>
      </w:r>
      <w:r w:rsidR="00CF34DA" w:rsidRPr="00CF34DA">
        <w:rPr>
          <w:highlight w:val="yellow"/>
        </w:rPr>
        <w:t>itle of your</w:t>
      </w:r>
      <w:r w:rsidR="00CF34DA">
        <w:rPr>
          <w:highlight w:val="yellow"/>
        </w:rPr>
        <w:t xml:space="preserve"> study</w:t>
      </w:r>
      <w:r w:rsidR="00CF34DA">
        <w:t xml:space="preserve"> </w:t>
      </w:r>
    </w:p>
    <w:p w14:paraId="398E0C09" w14:textId="77777777" w:rsidR="00C8770C" w:rsidRDefault="00C8770C" w:rsidP="00C8770C">
      <w:pPr>
        <w:pStyle w:val="NoSpacing"/>
      </w:pPr>
    </w:p>
    <w:p w14:paraId="19708E10" w14:textId="77777777" w:rsidR="00C8770C" w:rsidRPr="00CF34DA" w:rsidRDefault="00C8770C" w:rsidP="00C8770C">
      <w:pPr>
        <w:pStyle w:val="NoSpacing"/>
      </w:pPr>
      <w:r>
        <w:rPr>
          <w:b/>
        </w:rPr>
        <w:t>Principal Investigators:</w:t>
      </w:r>
      <w:r w:rsidR="00CF34DA">
        <w:t xml:space="preserve"> </w:t>
      </w:r>
      <w:r w:rsidR="00E62F75">
        <w:rPr>
          <w:highlight w:val="yellow"/>
        </w:rPr>
        <w:t>Y</w:t>
      </w:r>
      <w:r w:rsidR="00CF34DA">
        <w:rPr>
          <w:highlight w:val="yellow"/>
        </w:rPr>
        <w:t>our name and</w:t>
      </w:r>
      <w:r w:rsidR="00CF34DA" w:rsidRPr="00CF34DA">
        <w:rPr>
          <w:highlight w:val="yellow"/>
        </w:rPr>
        <w:t xml:space="preserve"> your </w:t>
      </w:r>
      <w:r w:rsidR="00CF34DA">
        <w:rPr>
          <w:highlight w:val="yellow"/>
        </w:rPr>
        <w:t xml:space="preserve">faculty </w:t>
      </w:r>
      <w:r w:rsidR="00CF34DA" w:rsidRPr="00CF34DA">
        <w:rPr>
          <w:highlight w:val="yellow"/>
        </w:rPr>
        <w:t>research advisor’s name</w:t>
      </w:r>
    </w:p>
    <w:p w14:paraId="0E06B8A8" w14:textId="77777777" w:rsidR="00C8770C" w:rsidRDefault="00C8770C" w:rsidP="00C8770C">
      <w:pPr>
        <w:pStyle w:val="NoSpacing"/>
      </w:pPr>
    </w:p>
    <w:p w14:paraId="32E6CB64" w14:textId="77777777" w:rsidR="00C8770C" w:rsidRPr="00C8770C" w:rsidRDefault="00C8770C" w:rsidP="00C8770C">
      <w:pPr>
        <w:pStyle w:val="NoSpacing"/>
      </w:pPr>
      <w:r>
        <w:t>This is to certify that I, ___________________________</w:t>
      </w:r>
      <w:r w:rsidR="00CF34DA">
        <w:t>____</w:t>
      </w:r>
      <w:r>
        <w:t>_______, have been given the following information with respect to my participation in this study:</w:t>
      </w:r>
    </w:p>
    <w:p w14:paraId="5B15844F" w14:textId="77777777" w:rsidR="00994A6A" w:rsidRDefault="00994A6A" w:rsidP="00C8770C">
      <w:pPr>
        <w:pStyle w:val="NoSpacing"/>
      </w:pPr>
    </w:p>
    <w:p w14:paraId="6381A164" w14:textId="77777777" w:rsidR="00C8770C" w:rsidRDefault="00C8770C" w:rsidP="00C8770C">
      <w:pPr>
        <w:pStyle w:val="NoSpacing"/>
      </w:pPr>
      <w:r>
        <w:t xml:space="preserve">1. </w:t>
      </w:r>
      <w:r w:rsidRPr="00CF34DA">
        <w:rPr>
          <w:b/>
        </w:rPr>
        <w:t>Purpose of the research</w:t>
      </w:r>
      <w:r w:rsidR="00CF34DA">
        <w:t xml:space="preserve">: The purpose of this research is to determine </w:t>
      </w:r>
      <w:r>
        <w:t>…</w:t>
      </w:r>
      <w:r w:rsidR="00B73AB6">
        <w:t xml:space="preserve"> </w:t>
      </w:r>
      <w:r w:rsidR="00B73AB6">
        <w:rPr>
          <w:highlight w:val="green"/>
        </w:rPr>
        <w:t>Add a concise</w:t>
      </w:r>
      <w:r w:rsidR="00D058D4">
        <w:rPr>
          <w:highlight w:val="green"/>
        </w:rPr>
        <w:t xml:space="preserve"> descrip</w:t>
      </w:r>
      <w:r w:rsidR="00B73AB6" w:rsidRPr="00B73AB6">
        <w:rPr>
          <w:highlight w:val="green"/>
        </w:rPr>
        <w:t>tion</w:t>
      </w:r>
      <w:r w:rsidR="00865A8D">
        <w:rPr>
          <w:highlight w:val="green"/>
        </w:rPr>
        <w:t xml:space="preserve"> of the scope, aims, and purpose</w:t>
      </w:r>
      <w:r w:rsidR="00E62F75">
        <w:rPr>
          <w:highlight w:val="green"/>
        </w:rPr>
        <w:t xml:space="preserve"> of the study.</w:t>
      </w:r>
    </w:p>
    <w:p w14:paraId="7F19593C" w14:textId="77777777" w:rsidR="00C8770C" w:rsidRDefault="00C8770C" w:rsidP="00C8770C">
      <w:pPr>
        <w:pStyle w:val="NoSpacing"/>
      </w:pPr>
      <w:r>
        <w:t xml:space="preserve">2. </w:t>
      </w:r>
      <w:r w:rsidRPr="00CF34DA">
        <w:rPr>
          <w:b/>
        </w:rPr>
        <w:t>Procedure to be followed</w:t>
      </w:r>
      <w:r>
        <w:t xml:space="preserve">: As a participant in this study, </w:t>
      </w:r>
      <w:r w:rsidR="00865A8D">
        <w:t>I</w:t>
      </w:r>
      <w:r>
        <w:t xml:space="preserve"> will be asked to</w:t>
      </w:r>
      <w:r w:rsidR="00CF34DA">
        <w:t xml:space="preserve"> </w:t>
      </w:r>
      <w:r>
        <w:t>…</w:t>
      </w:r>
      <w:r w:rsidR="00B73AB6">
        <w:t xml:space="preserve"> </w:t>
      </w:r>
      <w:r w:rsidR="00B73AB6">
        <w:rPr>
          <w:highlight w:val="green"/>
        </w:rPr>
        <w:t>Add a concise</w:t>
      </w:r>
      <w:r w:rsidR="00D058D4">
        <w:rPr>
          <w:highlight w:val="green"/>
        </w:rPr>
        <w:t xml:space="preserve"> descrip</w:t>
      </w:r>
      <w:r w:rsidR="00B73AB6" w:rsidRPr="00B73AB6">
        <w:rPr>
          <w:highlight w:val="green"/>
        </w:rPr>
        <w:t>tion</w:t>
      </w:r>
      <w:r w:rsidR="00865A8D">
        <w:rPr>
          <w:highlight w:val="green"/>
        </w:rPr>
        <w:t xml:space="preserve"> including duration of subject’s participation</w:t>
      </w:r>
      <w:r w:rsidR="00B73AB6" w:rsidRPr="00B73AB6">
        <w:rPr>
          <w:highlight w:val="green"/>
        </w:rPr>
        <w:t>.</w:t>
      </w:r>
    </w:p>
    <w:p w14:paraId="0A813FD2" w14:textId="0F96099B" w:rsidR="00C8770C" w:rsidRDefault="00C8770C" w:rsidP="00C8770C">
      <w:pPr>
        <w:pStyle w:val="NoSpacing"/>
      </w:pPr>
      <w:r>
        <w:t xml:space="preserve">3. </w:t>
      </w:r>
      <w:r w:rsidRPr="00CF34DA">
        <w:rPr>
          <w:b/>
        </w:rPr>
        <w:t>Discomfort and risks</w:t>
      </w:r>
      <w:r>
        <w:t xml:space="preserve">: There are no known risks associated </w:t>
      </w:r>
      <w:r w:rsidR="00B73AB6">
        <w:t>with this study</w:t>
      </w:r>
      <w:r w:rsidR="00865A8D">
        <w:t xml:space="preserve">. </w:t>
      </w:r>
      <w:r w:rsidR="00E62F75">
        <w:rPr>
          <w:highlight w:val="yellow"/>
        </w:rPr>
        <w:t>Note: i</w:t>
      </w:r>
      <w:r w:rsidR="00865A8D" w:rsidRPr="00865A8D">
        <w:rPr>
          <w:highlight w:val="yellow"/>
        </w:rPr>
        <w:t>f there are risks involved the protocol must be submitted to the Protection of Human Subjects Committee</w:t>
      </w:r>
      <w:r w:rsidR="00263601">
        <w:rPr>
          <w:highlight w:val="yellow"/>
        </w:rPr>
        <w:t xml:space="preserve"> (PHSC)</w:t>
      </w:r>
      <w:r w:rsidR="00846FF8">
        <w:rPr>
          <w:highlight w:val="yellow"/>
        </w:rPr>
        <w:t xml:space="preserve"> by your faculty mentor</w:t>
      </w:r>
      <w:r w:rsidR="00865A8D" w:rsidRPr="00865A8D">
        <w:rPr>
          <w:highlight w:val="yellow"/>
        </w:rPr>
        <w:t xml:space="preserve">, not </w:t>
      </w:r>
      <w:proofErr w:type="spellStart"/>
      <w:r w:rsidR="00865A8D" w:rsidRPr="00865A8D">
        <w:rPr>
          <w:highlight w:val="yellow"/>
        </w:rPr>
        <w:t>StudentIRB</w:t>
      </w:r>
      <w:proofErr w:type="spellEnd"/>
      <w:r w:rsidR="00865A8D" w:rsidRPr="00865A8D">
        <w:rPr>
          <w:highlight w:val="yellow"/>
        </w:rPr>
        <w:t>.</w:t>
      </w:r>
    </w:p>
    <w:p w14:paraId="1B7A19DB" w14:textId="77777777" w:rsidR="00865A8D" w:rsidRDefault="00C8770C" w:rsidP="00C8770C">
      <w:pPr>
        <w:pStyle w:val="NoSpacing"/>
        <w:rPr>
          <w:b/>
        </w:rPr>
      </w:pPr>
      <w:r>
        <w:t xml:space="preserve">4. </w:t>
      </w:r>
      <w:r w:rsidR="00865A8D" w:rsidRPr="00CF34DA">
        <w:rPr>
          <w:b/>
        </w:rPr>
        <w:t>Potential benefits</w:t>
      </w:r>
      <w:r w:rsidR="00865A8D">
        <w:t xml:space="preserve">. There are no known benefits of participating in the study. However, my participation in this research will contribute to the development of our understanding about the nature of the study.  </w:t>
      </w:r>
      <w:r w:rsidR="00865A8D" w:rsidRPr="00865A8D">
        <w:rPr>
          <w:highlight w:val="yellow"/>
        </w:rPr>
        <w:t>OR</w:t>
      </w:r>
      <w:r w:rsidR="00865A8D">
        <w:t xml:space="preserve"> </w:t>
      </w:r>
      <w:r w:rsidR="00E62F75">
        <w:t xml:space="preserve">if there are anticipated benefits, </w:t>
      </w:r>
      <w:r w:rsidR="00865A8D">
        <w:t>explain</w:t>
      </w:r>
      <w:r w:rsidR="00E62F75">
        <w:t xml:space="preserve"> them</w:t>
      </w:r>
      <w:r w:rsidR="00865A8D">
        <w:t>.</w:t>
      </w:r>
    </w:p>
    <w:p w14:paraId="363EB3BC" w14:textId="3D030D3D" w:rsidR="00865A8D" w:rsidRDefault="00C8770C" w:rsidP="00C8770C">
      <w:pPr>
        <w:pStyle w:val="NoSpacing"/>
      </w:pPr>
      <w:r>
        <w:t xml:space="preserve">5. </w:t>
      </w:r>
      <w:r w:rsidRPr="00CF34DA">
        <w:rPr>
          <w:b/>
        </w:rPr>
        <w:t>Statement of confidentiality</w:t>
      </w:r>
      <w:r w:rsidR="00865A8D">
        <w:t>: My</w:t>
      </w:r>
      <w:r>
        <w:t xml:space="preserve"> data will be </w:t>
      </w:r>
      <w:r w:rsidR="00127D4C">
        <w:t>kept confidential</w:t>
      </w:r>
      <w:r w:rsidRPr="00CF34DA">
        <w:t>.</w:t>
      </w:r>
      <w:r>
        <w:t xml:space="preserve"> </w:t>
      </w:r>
      <w:r w:rsidR="00865A8D">
        <w:t xml:space="preserve">My </w:t>
      </w:r>
      <w:r>
        <w:t xml:space="preserve">data </w:t>
      </w:r>
      <w:r w:rsidR="00865A8D">
        <w:t>will not be associated with my</w:t>
      </w:r>
      <w:r>
        <w:t xml:space="preserve"> nam</w:t>
      </w:r>
      <w:r w:rsidR="006E057F">
        <w:t xml:space="preserve">e, nor will it be </w:t>
      </w:r>
      <w:r w:rsidR="00865A8D">
        <w:t>coded so that my</w:t>
      </w:r>
      <w:r w:rsidR="006E057F">
        <w:t xml:space="preserve"> responses may</w:t>
      </w:r>
      <w:r w:rsidR="00865A8D">
        <w:t xml:space="preserve"> be linked to my</w:t>
      </w:r>
      <w:r>
        <w:t xml:space="preserve"> name in any way. </w:t>
      </w:r>
    </w:p>
    <w:p w14:paraId="1E821096" w14:textId="4FAEA234" w:rsidR="00C8770C" w:rsidRDefault="00C8770C" w:rsidP="00C8770C">
      <w:pPr>
        <w:pStyle w:val="NoSpacing"/>
      </w:pPr>
      <w:r>
        <w:t xml:space="preserve">6. </w:t>
      </w:r>
      <w:r w:rsidRPr="00CF34DA">
        <w:rPr>
          <w:b/>
        </w:rPr>
        <w:t>Voluntary participation</w:t>
      </w:r>
      <w:r>
        <w:t xml:space="preserve">: Participation </w:t>
      </w:r>
      <w:r w:rsidR="00B73AB6">
        <w:t xml:space="preserve">in this study </w:t>
      </w:r>
      <w:r w:rsidR="00865A8D">
        <w:t>is voluntary. I</w:t>
      </w:r>
      <w:r>
        <w:t xml:space="preserve"> </w:t>
      </w:r>
      <w:r w:rsidR="00263601">
        <w:t>am</w:t>
      </w:r>
      <w:r>
        <w:t xml:space="preserve"> free to withdraw at any time without </w:t>
      </w:r>
      <w:r w:rsidR="00865A8D">
        <w:t>penalty or loss of benefits. I</w:t>
      </w:r>
      <w:r>
        <w:t xml:space="preserve"> may choose to skip any question or activity.</w:t>
      </w:r>
    </w:p>
    <w:p w14:paraId="7EC3036F" w14:textId="77777777" w:rsidR="00E62F75" w:rsidRDefault="00E62F75" w:rsidP="00C8770C">
      <w:pPr>
        <w:pStyle w:val="NoSpacing"/>
      </w:pPr>
      <w:r>
        <w:t xml:space="preserve">7. </w:t>
      </w:r>
      <w:r w:rsidRPr="00CF34DA">
        <w:rPr>
          <w:b/>
        </w:rPr>
        <w:t>Incentive for participation</w:t>
      </w:r>
      <w:r>
        <w:t xml:space="preserve">. Participants will not be compensated for their participation </w:t>
      </w:r>
      <w:r w:rsidRPr="00B73AB6">
        <w:rPr>
          <w:highlight w:val="yellow"/>
        </w:rPr>
        <w:t>OR</w:t>
      </w:r>
      <w:r>
        <w:t xml:space="preserve"> participants will receive </w:t>
      </w:r>
      <w:r w:rsidRPr="00CF34DA">
        <w:rPr>
          <w:highlight w:val="yellow"/>
        </w:rPr>
        <w:t>xx</w:t>
      </w:r>
      <w:r>
        <w:t>.</w:t>
      </w:r>
    </w:p>
    <w:p w14:paraId="1A67BB54" w14:textId="09FB4226" w:rsidR="00865A8D" w:rsidRPr="00E62F75" w:rsidRDefault="00E62F75" w:rsidP="00C8770C">
      <w:pPr>
        <w:pStyle w:val="NoSpacing"/>
      </w:pPr>
      <w:r>
        <w:t>8</w:t>
      </w:r>
      <w:r w:rsidR="00865A8D">
        <w:t xml:space="preserve">. </w:t>
      </w:r>
      <w:r w:rsidR="00865A8D" w:rsidRPr="00E62F75">
        <w:t>I am aware that I must be at least 18 years of age to participate in this project.</w:t>
      </w:r>
      <w:r>
        <w:t xml:space="preserve"> </w:t>
      </w:r>
      <w:r>
        <w:rPr>
          <w:highlight w:val="yellow"/>
        </w:rPr>
        <w:t>Note: i</w:t>
      </w:r>
      <w:r w:rsidRPr="00E62F75">
        <w:rPr>
          <w:highlight w:val="yellow"/>
        </w:rPr>
        <w:t xml:space="preserve">f participants are under 18, the protocol must go to PHSC, not </w:t>
      </w:r>
      <w:proofErr w:type="spellStart"/>
      <w:r w:rsidRPr="00E62F75">
        <w:rPr>
          <w:highlight w:val="yellow"/>
        </w:rPr>
        <w:t>StudentIRB</w:t>
      </w:r>
      <w:proofErr w:type="spellEnd"/>
      <w:r w:rsidRPr="00E62F75">
        <w:rPr>
          <w:highlight w:val="yellow"/>
        </w:rPr>
        <w:t>.</w:t>
      </w:r>
    </w:p>
    <w:p w14:paraId="188A3EB0" w14:textId="77777777" w:rsidR="00865A8D" w:rsidRDefault="00E62F75" w:rsidP="00C8770C">
      <w:pPr>
        <w:pStyle w:val="NoSpacing"/>
      </w:pPr>
      <w:r>
        <w:t>9</w:t>
      </w:r>
      <w:r w:rsidR="00C8770C">
        <w:t>.</w:t>
      </w:r>
      <w:r w:rsidR="00865A8D" w:rsidRPr="00865A8D">
        <w:t xml:space="preserve"> </w:t>
      </w:r>
      <w:r w:rsidR="00865A8D">
        <w:t xml:space="preserve">I may obtain a copy of the research results by contacting </w:t>
      </w:r>
      <w:r w:rsidR="00865A8D" w:rsidRPr="00CF34DA">
        <w:rPr>
          <w:highlight w:val="yellow"/>
        </w:rPr>
        <w:t>xx</w:t>
      </w:r>
      <w:proofErr w:type="gramStart"/>
      <w:r w:rsidR="00865A8D">
        <w:t xml:space="preserve"> </w:t>
      </w:r>
      <w:r w:rsidR="00865A8D">
        <w:rPr>
          <w:highlight w:val="green"/>
        </w:rPr>
        <w:t>P</w:t>
      </w:r>
      <w:r w:rsidR="00865A8D" w:rsidRPr="00B73AB6">
        <w:rPr>
          <w:highlight w:val="green"/>
        </w:rPr>
        <w:t>rovide</w:t>
      </w:r>
      <w:proofErr w:type="gramEnd"/>
      <w:r w:rsidR="00865A8D" w:rsidRPr="00B73AB6">
        <w:rPr>
          <w:highlight w:val="green"/>
        </w:rPr>
        <w:t xml:space="preserve"> contact information for you </w:t>
      </w:r>
      <w:r w:rsidR="00074869">
        <w:rPr>
          <w:highlight w:val="green"/>
        </w:rPr>
        <w:t>and</w:t>
      </w:r>
      <w:r w:rsidR="00865A8D" w:rsidRPr="00B73AB6">
        <w:rPr>
          <w:highlight w:val="green"/>
        </w:rPr>
        <w:t xml:space="preserve"> the faculty</w:t>
      </w:r>
      <w:r w:rsidR="00865A8D">
        <w:rPr>
          <w:highlight w:val="green"/>
        </w:rPr>
        <w:t xml:space="preserve"> PI</w:t>
      </w:r>
      <w:r w:rsidR="00865A8D">
        <w:t>.</w:t>
      </w:r>
    </w:p>
    <w:p w14:paraId="0A93B01F" w14:textId="77777777" w:rsidR="00C8770C" w:rsidRDefault="00E62F75" w:rsidP="00C8770C">
      <w:pPr>
        <w:pStyle w:val="NoSpacing"/>
      </w:pPr>
      <w:r>
        <w:t>10</w:t>
      </w:r>
      <w:r w:rsidR="00CF34DA">
        <w:t xml:space="preserve">. </w:t>
      </w:r>
      <w:r w:rsidR="00CF34DA" w:rsidRPr="00CF34DA">
        <w:rPr>
          <w:b/>
        </w:rPr>
        <w:t>Termin</w:t>
      </w:r>
      <w:r w:rsidR="00C8770C" w:rsidRPr="00CF34DA">
        <w:rPr>
          <w:b/>
        </w:rPr>
        <w:t>ation of participation</w:t>
      </w:r>
      <w:r w:rsidR="00CF34DA">
        <w:t>: P</w:t>
      </w:r>
      <w:r w:rsidR="00C8770C">
        <w:t>articipation may be</w:t>
      </w:r>
      <w:r w:rsidR="00CF34DA">
        <w:t xml:space="preserve"> terminated by the experimenter</w:t>
      </w:r>
      <w:r w:rsidR="00C8770C">
        <w:t xml:space="preserve"> if it is deemed that the participant </w:t>
      </w:r>
      <w:r w:rsidR="00CF34DA">
        <w:t xml:space="preserve">is unable to perform the </w:t>
      </w:r>
      <w:r w:rsidR="00C8770C">
        <w:t>tasks presented.</w:t>
      </w:r>
    </w:p>
    <w:p w14:paraId="5ED841FE" w14:textId="77777777" w:rsidR="00C8770C" w:rsidRDefault="00E62F75" w:rsidP="00C8770C">
      <w:pPr>
        <w:pStyle w:val="NoSpacing"/>
      </w:pPr>
      <w:r>
        <w:t>11</w:t>
      </w:r>
      <w:r w:rsidR="00CF34DA">
        <w:t>. Questions or concerns rega</w:t>
      </w:r>
      <w:r w:rsidR="00C8770C">
        <w:t xml:space="preserve">rding participation in this research should be directed to: Dr. </w:t>
      </w:r>
      <w:r w:rsidR="00C8770C" w:rsidRPr="00CF34DA">
        <w:rPr>
          <w:highlight w:val="yellow"/>
        </w:rPr>
        <w:t>XX</w:t>
      </w:r>
      <w:r w:rsidR="00C8770C">
        <w:t xml:space="preserve"> at 757-221-</w:t>
      </w:r>
      <w:r w:rsidR="00C8770C" w:rsidRPr="00CF34DA">
        <w:rPr>
          <w:highlight w:val="yellow"/>
        </w:rPr>
        <w:t>xxxx</w:t>
      </w:r>
      <w:r w:rsidR="00CF34DA">
        <w:t xml:space="preserve">, </w:t>
      </w:r>
      <w:r w:rsidR="00CF34DA" w:rsidRPr="00CF34DA">
        <w:rPr>
          <w:highlight w:val="yellow"/>
        </w:rPr>
        <w:t>email@wm.edu</w:t>
      </w:r>
      <w:r w:rsidR="00C8770C">
        <w:t>.</w:t>
      </w:r>
      <w:r w:rsidR="00CF34DA">
        <w:t xml:space="preserve"> </w:t>
      </w:r>
      <w:r w:rsidR="00B73AB6" w:rsidRPr="00B73AB6">
        <w:rPr>
          <w:highlight w:val="green"/>
        </w:rPr>
        <w:t>Enter</w:t>
      </w:r>
      <w:r w:rsidR="00CF34DA" w:rsidRPr="00B73AB6">
        <w:rPr>
          <w:highlight w:val="green"/>
        </w:rPr>
        <w:t xml:space="preserve"> the contact information for your faculty PI</w:t>
      </w:r>
      <w:r w:rsidR="00CF34DA" w:rsidRPr="00B73AB6">
        <w:t>.</w:t>
      </w:r>
    </w:p>
    <w:p w14:paraId="296897F9" w14:textId="77777777" w:rsidR="00C8770C" w:rsidRDefault="00E62F75" w:rsidP="00C8770C">
      <w:pPr>
        <w:pStyle w:val="NoSpacing"/>
      </w:pPr>
      <w:r>
        <w:t xml:space="preserve">12. </w:t>
      </w:r>
      <w:r w:rsidR="00C8770C">
        <w:t>I am awa</w:t>
      </w:r>
      <w:r w:rsidR="00CF34DA">
        <w:t>re that I may report dissatisfac</w:t>
      </w:r>
      <w:r w:rsidR="00C8770C">
        <w:t>tions wi</w:t>
      </w:r>
      <w:r w:rsidR="00CF34DA">
        <w:t xml:space="preserve">th any aspect of this study to </w:t>
      </w:r>
      <w:r w:rsidR="00C8770C">
        <w:t>Dr.</w:t>
      </w:r>
      <w:r w:rsidR="00C21C7B">
        <w:t xml:space="preserve"> </w:t>
      </w:r>
      <w:r w:rsidR="00794FDF">
        <w:t>Jennifer Stevens</w:t>
      </w:r>
      <w:r w:rsidR="00C8770C">
        <w:t>, the Chair of the Protection of Human Subjects Commi</w:t>
      </w:r>
      <w:r w:rsidR="00C21C7B">
        <w:t>ttee, by telephone (757-221-</w:t>
      </w:r>
      <w:r w:rsidR="00794FDF">
        <w:t>3862</w:t>
      </w:r>
      <w:r w:rsidR="00C8770C">
        <w:t>) or email (</w:t>
      </w:r>
      <w:hyperlink r:id="rId4" w:history="1">
        <w:r w:rsidR="00794FDF" w:rsidRPr="00352303">
          <w:rPr>
            <w:rStyle w:val="Hyperlink"/>
          </w:rPr>
          <w:t>jastev@wm.edu</w:t>
        </w:r>
      </w:hyperlink>
      <w:r w:rsidR="00C8770C">
        <w:t>).</w:t>
      </w:r>
    </w:p>
    <w:p w14:paraId="2C9AF81C" w14:textId="77777777" w:rsidR="00C8770C" w:rsidRDefault="00C8770C" w:rsidP="00C8770C">
      <w:pPr>
        <w:pStyle w:val="NoSpacing"/>
      </w:pPr>
    </w:p>
    <w:p w14:paraId="502D1D0B" w14:textId="77777777" w:rsidR="00C8770C" w:rsidRDefault="00C8770C" w:rsidP="00C8770C">
      <w:pPr>
        <w:pStyle w:val="NoSpacing"/>
      </w:pPr>
      <w:r>
        <w:t xml:space="preserve">I agree to participate in this study and have read all the information provided on this form. My signature below confirms that </w:t>
      </w:r>
      <w:r w:rsidR="00B73AB6">
        <w:t>m</w:t>
      </w:r>
      <w:r>
        <w:t>y participation in this pr</w:t>
      </w:r>
      <w:r w:rsidR="00CF34DA">
        <w:t>o</w:t>
      </w:r>
      <w:r>
        <w:t>ject is voluntary and that I have receiv</w:t>
      </w:r>
      <w:r w:rsidR="00CF34DA">
        <w:t>ed a copy of this consent form.</w:t>
      </w:r>
    </w:p>
    <w:p w14:paraId="6DC004C9" w14:textId="77777777" w:rsidR="00CF34DA" w:rsidRDefault="00CF34DA" w:rsidP="00C8770C">
      <w:pPr>
        <w:pStyle w:val="NoSpacing"/>
      </w:pPr>
    </w:p>
    <w:p w14:paraId="7A849265" w14:textId="77777777" w:rsidR="00C8770C" w:rsidRDefault="00C8770C">
      <w:r>
        <w:t>_____________________________________________________________________________________</w:t>
      </w:r>
    </w:p>
    <w:p w14:paraId="4AF124CD" w14:textId="77777777" w:rsidR="00C8770C" w:rsidRDefault="00C8770C" w:rsidP="00C8770C">
      <w:pPr>
        <w:pStyle w:val="NoSpacing"/>
      </w:pPr>
      <w:r>
        <w:t>Signatur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14:paraId="201DACE8" w14:textId="77777777" w:rsidR="00C8770C" w:rsidRDefault="00C8770C" w:rsidP="00C8770C">
      <w:pPr>
        <w:pStyle w:val="NoSpacing"/>
      </w:pPr>
    </w:p>
    <w:p w14:paraId="2D7F115B" w14:textId="77777777" w:rsidR="00C8770C" w:rsidRDefault="00C8770C">
      <w:r>
        <w:t>_____________________________________________________________________________________</w:t>
      </w:r>
    </w:p>
    <w:p w14:paraId="7EC99810" w14:textId="77777777" w:rsidR="00C8770C" w:rsidRDefault="00C8770C">
      <w:r>
        <w:t>Witness signatur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14:paraId="16DB8D02" w14:textId="5373E684" w:rsidR="00C8770C" w:rsidRPr="00C8770C" w:rsidRDefault="00C8770C" w:rsidP="00B73AB6">
      <w:r>
        <w:t xml:space="preserve">THIS </w:t>
      </w:r>
      <w:r w:rsidR="00E62F75">
        <w:t xml:space="preserve">RESEARCH IS FUNDED BY THE ROY R. CHARLES CENTER </w:t>
      </w:r>
      <w:r w:rsidR="0044540D">
        <w:t>of</w:t>
      </w:r>
      <w:r w:rsidR="00E62F75">
        <w:t xml:space="preserve"> WILLIAM &amp; MARY. THIS </w:t>
      </w:r>
      <w:r>
        <w:t xml:space="preserve">PROJECT WAS APPROVED BY THE </w:t>
      </w:r>
      <w:r w:rsidR="0044540D">
        <w:t xml:space="preserve">W&amp;M </w:t>
      </w:r>
      <w:r w:rsidR="00865A8D">
        <w:t>STUDENT INSTITUTIONAL REVIEW BOARD</w:t>
      </w:r>
      <w:r>
        <w:t xml:space="preserve"> COMMITTEE (phone: 757-221-3966) ON 20</w:t>
      </w:r>
      <w:r w:rsidR="0044540D">
        <w:t>2</w:t>
      </w:r>
      <w:r w:rsidR="00127D4C">
        <w:t>3</w:t>
      </w:r>
      <w:r>
        <w:t>-</w:t>
      </w:r>
      <w:r w:rsidRPr="00B73AB6">
        <w:rPr>
          <w:highlight w:val="yellow"/>
        </w:rPr>
        <w:t>xx-xx</w:t>
      </w:r>
      <w:r>
        <w:t xml:space="preserve"> AND EXPIRES ON 20</w:t>
      </w:r>
      <w:r w:rsidR="0044540D">
        <w:t>2</w:t>
      </w:r>
      <w:r w:rsidR="00127D4C">
        <w:t>4</w:t>
      </w:r>
      <w:r>
        <w:t>-</w:t>
      </w:r>
      <w:r w:rsidRPr="00B73AB6">
        <w:rPr>
          <w:highlight w:val="yellow"/>
        </w:rPr>
        <w:t>xx-xx</w:t>
      </w:r>
      <w:r>
        <w:t>.</w:t>
      </w:r>
    </w:p>
    <w:sectPr w:rsidR="00C8770C" w:rsidRPr="00C8770C" w:rsidSect="00E62F7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tLA0sjQxNzAyNDZW0lEKTi0uzszPAykwrAUABKr4sCwAAAA="/>
  </w:docVars>
  <w:rsids>
    <w:rsidRoot w:val="00C8770C"/>
    <w:rsid w:val="00074869"/>
    <w:rsid w:val="00127D4C"/>
    <w:rsid w:val="001E59A4"/>
    <w:rsid w:val="00263601"/>
    <w:rsid w:val="00270D3A"/>
    <w:rsid w:val="00372E9B"/>
    <w:rsid w:val="0044540D"/>
    <w:rsid w:val="00567733"/>
    <w:rsid w:val="006E057F"/>
    <w:rsid w:val="00746DC6"/>
    <w:rsid w:val="00794FDF"/>
    <w:rsid w:val="00813837"/>
    <w:rsid w:val="00846FF8"/>
    <w:rsid w:val="00865A8D"/>
    <w:rsid w:val="00994A6A"/>
    <w:rsid w:val="00AF5339"/>
    <w:rsid w:val="00B73AB6"/>
    <w:rsid w:val="00BB7597"/>
    <w:rsid w:val="00BE7110"/>
    <w:rsid w:val="00C21C7B"/>
    <w:rsid w:val="00C8770C"/>
    <w:rsid w:val="00C92A25"/>
    <w:rsid w:val="00CF34DA"/>
    <w:rsid w:val="00D058D4"/>
    <w:rsid w:val="00D562A7"/>
    <w:rsid w:val="00E62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8ACD6"/>
  <w15:chartTrackingRefBased/>
  <w15:docId w15:val="{89AB41A9-0E66-447C-854C-E0959A2B7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7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8770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877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astev@wm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85</Words>
  <Characters>27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William and Mary</Company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Grimes</dc:creator>
  <cp:keywords/>
  <dc:description/>
  <cp:lastModifiedBy>Patterson, Kate</cp:lastModifiedBy>
  <cp:revision>5</cp:revision>
  <dcterms:created xsi:type="dcterms:W3CDTF">2023-05-30T18:10:00Z</dcterms:created>
  <dcterms:modified xsi:type="dcterms:W3CDTF">2023-10-20T14:17:00Z</dcterms:modified>
</cp:coreProperties>
</file>